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20A9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46734BF4"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w:t>
      </w:r>
      <w:r w:rsidR="008A03BE">
        <w:t>s</w:t>
      </w:r>
      <w:r w:rsidR="00E16BA1">
        <w:t xml:space="preserv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AC213C">
        <w:t>convenience</w:t>
      </w:r>
      <w:r w:rsidR="008A03BE">
        <w:t>,</w:t>
      </w:r>
      <w:r w:rsidR="00AC213C">
        <w:t xml:space="preserve"> </w:t>
      </w:r>
      <w:r w:rsidR="00AC213C">
        <w:t xml:space="preserve">resource </w:t>
      </w:r>
      <w:r w:rsidR="008A03BE">
        <w:t>utilization</w:t>
      </w:r>
      <w:r w:rsidR="007543DF">
        <w:t xml:space="preserve">, </w:t>
      </w:r>
      <w:r w:rsidR="00AC213C">
        <w:t xml:space="preserve">and </w:t>
      </w:r>
      <w:r w:rsidR="00884DBB">
        <w:t>smart city integrations</w:t>
      </w:r>
      <w:r w:rsidR="00F655C9">
        <w:t>.</w:t>
      </w:r>
    </w:p>
    <w:p w14:paraId="4C9F0C9D" w14:textId="3F46A420" w:rsidR="009039D4" w:rsidRDefault="009039D4" w:rsidP="009039D4">
      <w:pPr>
        <w:pStyle w:val="Heading1"/>
      </w:pPr>
      <w:r>
        <w:t>Practical Applications of Intelligence</w:t>
      </w:r>
    </w:p>
    <w:p w14:paraId="141342E8" w14:textId="548C23DF"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 xml:space="preserve">taxonomy of </w:t>
      </w:r>
      <w:r w:rsidR="008A03BE">
        <w:t>uses-cases for artificial intelligence in motor vehicles</w:t>
      </w:r>
      <w:r w:rsidR="00057B06">
        <w:t>, such as reducing wear and tear and object detection.</w:t>
      </w:r>
      <w:r w:rsidR="009A0CA7">
        <w:t xml:space="preserve">  </w:t>
      </w:r>
      <w:r w:rsidR="008A03BE">
        <w:t>T</w:t>
      </w:r>
      <w:r w:rsidR="009A0CA7">
        <w:t xml:space="preserve">he </w:t>
      </w:r>
      <w:r w:rsidR="008A03BE">
        <w:t>primary deciding factor for item assignment within the tree is the central application topic</w:t>
      </w:r>
      <w:r w:rsidR="009A0CA7">
        <w:t xml:space="preserve">.  Many items, such as Voice Assistance (VA), could arguably live under </w:t>
      </w:r>
      <w:r w:rsidR="008A03BE">
        <w:t xml:space="preserve">a different pillar (e.g., </w:t>
      </w:r>
      <w:r w:rsidR="009A0CA7">
        <w:t>Safety</w:t>
      </w:r>
      <w:r w:rsidR="008A03BE">
        <w:t>).  However,</w:t>
      </w:r>
      <w:r w:rsidR="009A0CA7">
        <w:t xml:space="preserve"> safety systems could exist in the same capacity </w:t>
      </w:r>
      <w:r w:rsidR="008A03BE">
        <w:t>using</w:t>
      </w:r>
      <w:r w:rsidR="009A0CA7">
        <w:t xml:space="preserve"> more traditional input interfaces</w:t>
      </w:r>
      <w:r w:rsidR="008A03BE">
        <w:t>, making this example fall under conveniences</w:t>
      </w:r>
      <w:r w:rsidR="009A0CA7">
        <w:t>.</w:t>
      </w:r>
    </w:p>
    <w:p w14:paraId="5F24D498" w14:textId="51ACC2AB" w:rsidR="00057B06" w:rsidRPr="009039D4" w:rsidRDefault="00057B06" w:rsidP="00057B06">
      <w:pPr>
        <w:pStyle w:val="Caption"/>
      </w:pPr>
      <w:r>
        <w:t xml:space="preserve">Figure 1: Taxonomy of </w:t>
      </w:r>
      <w:r w:rsidR="008A03BE">
        <w:t xml:space="preserve">Example </w:t>
      </w:r>
      <w:r>
        <w:t>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5BA4518C"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These statistics are unacceptably high and require innovations that increase</w:t>
      </w:r>
      <w:r w:rsidR="008A03BE">
        <w:t xml:space="preserve"> all participants’ safety</w:t>
      </w:r>
      <w:r w:rsidR="00746B0A">
        <w:t xml:space="preserve"> </w:t>
      </w:r>
      <w:r w:rsidR="00F96476">
        <w:t>on the road</w:t>
      </w:r>
      <w:r w:rsidR="00746B0A">
        <w:t xml:space="preserve"> (see Figure 2)</w:t>
      </w:r>
      <w:r w:rsidR="00F96476">
        <w:t>.</w:t>
      </w:r>
      <w:r w:rsidR="00746B0A">
        <w:t xml:space="preserve">  </w:t>
      </w:r>
      <w:r w:rsidR="00993AAF">
        <w:t xml:space="preserve">Artificial intelligence can assist </w:t>
      </w:r>
      <w:r w:rsidR="008A03BE">
        <w:t xml:space="preserve">in </w:t>
      </w:r>
      <w:r w:rsidR="00993AAF">
        <w:t>these scenarios by collecting sensor data and then predicting risks and opportunities.</w:t>
      </w:r>
      <w:r w:rsidR="00744B85">
        <w:t xml:space="preserve">  However, numerous open problems exist </w:t>
      </w:r>
      <w:r w:rsidR="008A03BE">
        <w:t>throughout</w:t>
      </w:r>
      <w:r w:rsidR="00744B85">
        <w:t xml:space="preserve"> the safety domain.</w:t>
      </w:r>
      <w:r w:rsidR="006B6CD4">
        <w:t xml:space="preserve">  These challenges should not discourage investments in these areas as they are essential to </w:t>
      </w:r>
      <w:r w:rsidR="008A03BE">
        <w:t>public safety</w:t>
      </w:r>
      <w:r w:rsidR="006B6CD4">
        <w:t>.</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4EBABCDE" w:rsidR="0025041F" w:rsidRDefault="00622F89" w:rsidP="00D0524B">
      <w:pPr>
        <w:ind w:firstLine="720"/>
      </w:pPr>
      <w:r>
        <w:t xml:space="preserve">For example, several manufacturers, like </w:t>
      </w:r>
      <w:r w:rsidR="00A34454">
        <w:t>Subaru</w:t>
      </w:r>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w:t>
      </w:r>
      <w:r w:rsidRPr="00E54FEA">
        <w:t>if avoiding the pedestrian requires killing the driver</w:t>
      </w:r>
      <w:r w:rsidRPr="00E54FEA">
        <w:t>— w</w:t>
      </w:r>
      <w:r w:rsidRPr="00E54FEA">
        <w:t>hat calculus dictates th</w:t>
      </w:r>
      <w:r w:rsidR="00B17CA8" w:rsidRPr="00E54FEA">
        <w:t>at</w:t>
      </w:r>
      <w:r w:rsidRPr="00E54FEA">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xml:space="preserve">) that </w:t>
      </w:r>
      <w:r w:rsidR="00E54FEA">
        <w:t>could</w:t>
      </w:r>
      <w:r w:rsidR="008A5BD7">
        <w:t xml:space="preserve"> risk</w:t>
      </w:r>
      <w:r>
        <w:t xml:space="preserve"> a multi-vehicle accident.</w:t>
      </w:r>
    </w:p>
    <w:p w14:paraId="4FC15CBF" w14:textId="07839764" w:rsidR="009039D4" w:rsidRDefault="009039D4" w:rsidP="009039D4">
      <w:pPr>
        <w:pStyle w:val="Heading2"/>
      </w:pPr>
      <w:r>
        <w:lastRenderedPageBreak/>
        <w:t>Convenience Systems</w:t>
      </w:r>
    </w:p>
    <w:p w14:paraId="40D0ABB8" w14:textId="67CBF558" w:rsidR="000457C9" w:rsidRDefault="008E42B9" w:rsidP="000457C9">
      <w:r>
        <w:tab/>
        <w:t xml:space="preserve">During a road trip, there are often long monotonous segments necessary to arrive at the destination.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 xml:space="preserve">Some manufactures tackle </w:t>
      </w:r>
      <w:r w:rsidR="00F33612">
        <w:t>these</w:t>
      </w:r>
      <w:r w:rsidR="000E09AF">
        <w:t xml:space="preserve"> needs with adaptive cruise control technologies.  This approach is use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w:t>
      </w:r>
      <w:r w:rsidR="00F33612">
        <w:t xml:space="preserve">that </w:t>
      </w:r>
      <w:r w:rsidR="001B14F7">
        <w:t xml:space="preserve">feed into </w:t>
      </w:r>
      <w:r w:rsidR="00695F76">
        <w:t xml:space="preserve">sophisticated reinforcement learning </w:t>
      </w:r>
      <w:r w:rsidR="00A34454">
        <w:t>algorithms</w:t>
      </w:r>
      <w:r w:rsidR="00F33612">
        <w:t xml:space="preserve"> </w:t>
      </w:r>
      <w:r w:rsidR="00F33612">
        <w:t>(</w:t>
      </w:r>
      <w:proofErr w:type="spellStart"/>
      <w:r w:rsidR="00F33612">
        <w:t>Fridman</w:t>
      </w:r>
      <w:proofErr w:type="spellEnd"/>
      <w:r w:rsidR="00F33612">
        <w:t>, 2020)</w:t>
      </w:r>
      <w:r w:rsidR="00BF1EE3">
        <w:t>.  However,</w:t>
      </w:r>
      <w:r w:rsidR="008740F0">
        <w:t xml:space="preserve"> continuing to scale these m</w:t>
      </w:r>
      <w:r w:rsidR="00D3335E">
        <w:t xml:space="preserve">onolithic expert systems </w:t>
      </w:r>
      <w:r w:rsidR="008740F0">
        <w:t>is challenging</w:t>
      </w:r>
      <w:r w:rsidR="008740F0">
        <w:t>.</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33F7375E">
            <wp:extent cx="4414345" cy="1613877"/>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3229" cy="1821860"/>
                    </a:xfrm>
                    <a:prstGeom prst="rect">
                      <a:avLst/>
                    </a:prstGeom>
                  </pic:spPr>
                </pic:pic>
              </a:graphicData>
            </a:graphic>
          </wp:inline>
        </w:drawing>
      </w:r>
    </w:p>
    <w:p w14:paraId="281826C9" w14:textId="6C77664D"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combinations of </w:t>
      </w:r>
      <w:r>
        <w:t xml:space="preserve">ensemble </w:t>
      </w:r>
      <w:r w:rsidR="000457C9">
        <w:t xml:space="preserve">and multi-task learning </w:t>
      </w:r>
      <w:r>
        <w:t>methods</w:t>
      </w:r>
      <w:r w:rsidR="000457C9">
        <w:t xml:space="preserve"> (Li et al. 2019)</w:t>
      </w:r>
      <w:r>
        <w:t>.</w:t>
      </w:r>
      <w:r w:rsidR="000457C9">
        <w:t xml:space="preserve">  Consider a decision process that feeds camera frames into a</w:t>
      </w:r>
      <w:r w:rsidR="003649B0">
        <w:t>n</w:t>
      </w:r>
      <w:r w:rsidR="000457C9">
        <w:t xml:space="preserve"> </w:t>
      </w:r>
      <w:r w:rsidR="003649B0">
        <w:t xml:space="preserve">image classification </w:t>
      </w:r>
      <w:r w:rsidR="003649B0">
        <w:t xml:space="preserve">Convolutional Neural Network (CNN) </w:t>
      </w:r>
      <w:r w:rsidR="00D03B25">
        <w:t xml:space="preserve">to </w:t>
      </w:r>
      <w:r w:rsidR="000457C9">
        <w:t>extract objects and contextualize the environment</w:t>
      </w:r>
      <w:r w:rsidR="00D03B25">
        <w:t xml:space="preserve"> </w:t>
      </w:r>
      <w:r w:rsidR="00D03B25">
        <w:t>(see Figure 3)</w:t>
      </w:r>
      <w:r w:rsidR="000457C9">
        <w:t>.</w:t>
      </w:r>
      <w:r w:rsidR="003649B0">
        <w:t xml:space="preserve">  CNN algorithms mimic </w:t>
      </w:r>
      <w:r w:rsidR="00030A4F">
        <w:t>an eye’s biological structures</w:t>
      </w:r>
      <w:r w:rsidR="003649B0">
        <w:t xml:space="preserve"> by normalizing </w:t>
      </w:r>
      <w:r w:rsidR="00030A4F">
        <w:t>neighboring pixels block</w:t>
      </w:r>
      <w:r w:rsidR="003649B0">
        <w:t>s together</w:t>
      </w:r>
      <w:r w:rsidR="00030A4F">
        <w:t xml:space="preserve"> to derive structure (Keller et al. 2016)</w:t>
      </w:r>
      <w:r w:rsidR="003649B0">
        <w:t xml:space="preserve">. </w:t>
      </w:r>
      <w:r w:rsidR="00030A4F">
        <w:t xml:space="preserve"> </w:t>
      </w:r>
      <w:r w:rsidR="000457C9">
        <w:t xml:space="preserve">These results </w:t>
      </w:r>
      <w:r w:rsidR="00F33612">
        <w:t>flow</w:t>
      </w:r>
      <w:r w:rsidR="000457C9">
        <w:t xml:space="preserve"> into various expert subsystems that control the car, such as turning the wheel or accelerating.</w:t>
      </w:r>
      <w:r w:rsidR="00D03B25">
        <w:t xml:space="preserve">  </w:t>
      </w:r>
      <w:r w:rsidR="00F33612">
        <w:t>An ensemble of s</w:t>
      </w:r>
      <w:r w:rsidR="00D03B25">
        <w:t>ubsystem</w:t>
      </w:r>
      <w:r w:rsidR="00030A4F">
        <w:t>s</w:t>
      </w:r>
      <w:r w:rsidR="00D03B25">
        <w:t xml:space="preserve"> observations </w:t>
      </w:r>
      <w:r w:rsidR="00F33612">
        <w:t xml:space="preserve">merges into </w:t>
      </w:r>
      <w:r w:rsidR="00D03B25">
        <w:t xml:space="preserve">a </w:t>
      </w:r>
      <w:r w:rsidR="00F33612">
        <w:t xml:space="preserve">broader system-wide </w:t>
      </w:r>
      <w:r w:rsidR="00D03B25">
        <w:t>decision model</w:t>
      </w:r>
      <w:r w:rsidR="00F33612">
        <w:t xml:space="preserve"> that controls one or </w:t>
      </w:r>
      <w:r w:rsidR="00F33612">
        <w:lastRenderedPageBreak/>
        <w:t xml:space="preserve">more </w:t>
      </w:r>
      <w:r w:rsidR="00D03B25">
        <w:t>I/O</w:t>
      </w:r>
      <w:r w:rsidR="00F33612">
        <w:t xml:space="preserve"> (Input/Output)</w:t>
      </w:r>
      <w:r w:rsidR="00D03B25">
        <w:t xml:space="preserve"> controller</w:t>
      </w:r>
      <w:r w:rsidR="00F33612">
        <w:t>s</w:t>
      </w:r>
      <w:r w:rsidR="00D03B25">
        <w:t>.</w:t>
      </w:r>
      <w:r w:rsidR="00080850">
        <w:t xml:space="preserve">  </w:t>
      </w:r>
      <w:r w:rsidR="0097624B">
        <w:t>Like</w:t>
      </w:r>
      <w:r w:rsidR="00080850">
        <w:t xml:space="preserve"> other 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t>Optimization Systems</w:t>
      </w:r>
    </w:p>
    <w:p w14:paraId="649B948E" w14:textId="6126048B" w:rsidR="00F33612" w:rsidRDefault="00B72BA0" w:rsidP="00F33612">
      <w:pPr>
        <w:ind w:firstLine="720"/>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r w:rsidR="00F33612">
        <w:t xml:space="preserve">Data scientists can improve this situation by introducing micro-optimization systems across the automobile.  For instance, traditional cruise control maintains a specific speed (e.g., 70mph) without considering any environmental context.  Meanwhile, a smarter system can factor in the road’s incline, the driver’s profile, and metrics about the trip to </w:t>
      </w:r>
      <w:r w:rsidR="00F33612">
        <w:t>create</w:t>
      </w:r>
      <w:r w:rsidR="00F33612">
        <w:t xml:space="preserve"> a dynamic profile ranging from, e.g., 65-70mph.  As this idea expands outward, it results in collections of micro-optimizers that monitor all aspects of the driving experience, potentially saving hundreds of dollars in </w:t>
      </w:r>
      <w:r w:rsidR="00F33612">
        <w:t>costs.</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48E304C7" w14:textId="46C287D1" w:rsidR="00835B37" w:rsidRDefault="00835B37" w:rsidP="00E90EC1">
      <w:pPr>
        <w:ind w:firstLine="720"/>
      </w:pPr>
      <w:r>
        <w:t xml:space="preserve">When the driver has advance notice that a component is likely to fail, they can schedule the maintenance and minimize costs.  Preventative </w:t>
      </w:r>
      <w:r w:rsidR="004B5F95">
        <w:t xml:space="preserve">Maintenance </w:t>
      </w:r>
      <w:r w:rsidR="00EE79BA">
        <w:t>S</w:t>
      </w:r>
      <w:r w:rsidR="004B5F95">
        <w:t>ystems</w:t>
      </w:r>
      <w:r w:rsidR="00EE79BA">
        <w:t xml:space="preserve"> (PMS)</w:t>
      </w:r>
      <w:r w:rsidR="004B5F95">
        <w:t xml:space="preserve"> </w:t>
      </w:r>
      <w:r w:rsidR="00EE79BA">
        <w:t>p</w:t>
      </w:r>
      <w:r w:rsidR="004B5F95">
        <w:t>rovide</w:t>
      </w:r>
      <w:r w:rsidR="00EE79BA">
        <w:t>s</w:t>
      </w:r>
      <w:r w:rsidR="004B5F95">
        <w:t xml:space="preserve"> </w:t>
      </w:r>
      <w:r>
        <w:t xml:space="preserve">this capability by </w:t>
      </w:r>
      <w:r w:rsidR="004B5F95">
        <w:t xml:space="preserve">first </w:t>
      </w:r>
      <w:r>
        <w:t>collecting component</w:t>
      </w:r>
      <w:r w:rsidR="004B5F95">
        <w:t>-level</w:t>
      </w:r>
      <w:r>
        <w:t xml:space="preserve"> telemetry and looking for anomalous metrics</w:t>
      </w:r>
      <w:r w:rsidR="004B5F95">
        <w:t xml:space="preserve"> (see Figure 4)</w:t>
      </w:r>
      <w:r>
        <w:t>.</w:t>
      </w:r>
      <w:r w:rsidR="00EE79BA">
        <w:t xml:space="preserve">  For instance, an engine monitoring solution might observe the RPMs (Revolutions per Minute) and </w:t>
      </w:r>
      <w:r w:rsidR="00F33612">
        <w:t xml:space="preserve">the </w:t>
      </w:r>
      <w:r w:rsidR="00EE79BA">
        <w:t xml:space="preserve">electrical output.  Sensor time series data </w:t>
      </w:r>
      <w:r w:rsidR="00F33612">
        <w:t xml:space="preserve">are </w:t>
      </w:r>
      <w:r w:rsidR="00EE79BA">
        <w:t xml:space="preserve">noisy and require a curation process (e.g., Kalman filter) to derive a stable </w:t>
      </w:r>
      <w:r w:rsidR="00F33612">
        <w:t>moving average signal</w:t>
      </w:r>
      <w:sdt>
        <w:sdtPr>
          <w:id w:val="1314606233"/>
          <w:citation/>
        </w:sdtPr>
        <w:sdtContent>
          <w:r w:rsidR="00EE79BA">
            <w:fldChar w:fldCharType="begin"/>
          </w:r>
          <w:r w:rsidR="00EE79BA">
            <w:instrText xml:space="preserve"> CITATION Jac19 \l 1033 </w:instrText>
          </w:r>
          <w:r w:rsidR="00EE79BA">
            <w:fldChar w:fldCharType="separate"/>
          </w:r>
          <w:r w:rsidR="00EE79BA">
            <w:rPr>
              <w:noProof/>
            </w:rPr>
            <w:t xml:space="preserve"> (Jackson &amp; Rege, 2019)</w:t>
          </w:r>
          <w:r w:rsidR="00EE79BA">
            <w:fldChar w:fldCharType="end"/>
          </w:r>
        </w:sdtContent>
      </w:sdt>
      <w:r w:rsidR="00EE79BA">
        <w:t>.</w:t>
      </w:r>
      <w:r w:rsidR="003649B0">
        <w:t xml:space="preserve">  </w:t>
      </w:r>
      <w:r w:rsidR="00030A4F">
        <w:lastRenderedPageBreak/>
        <w:t xml:space="preserve">Next, the </w:t>
      </w:r>
      <w:r w:rsidR="00F33612">
        <w:t>curated</w:t>
      </w:r>
      <w:r w:rsidR="00030A4F">
        <w:t xml:space="preserve"> signal flows into a Recurrent Neural Network (RNN)</w:t>
      </w:r>
      <w:r w:rsidR="000B0061">
        <w:t>,</w:t>
      </w:r>
      <w:r w:rsidR="00030A4F">
        <w:t xml:space="preserve"> which uses sequences of previous tokens to predict future values (Keller et al. 2016).</w:t>
      </w:r>
      <w:r w:rsidR="000B0061">
        <w:t xml:space="preserve">  When </w:t>
      </w:r>
      <w:r w:rsidR="00F33612">
        <w:t xml:space="preserve">new </w:t>
      </w:r>
      <w:r w:rsidR="000B0061">
        <w:t xml:space="preserve">observations deviate outside of these predictions, an anomaly exists and </w:t>
      </w:r>
      <w:r w:rsidR="00F33612">
        <w:t xml:space="preserve">needs </w:t>
      </w:r>
      <w:r w:rsidR="000B0061">
        <w:t>surfac</w:t>
      </w:r>
      <w:r w:rsidR="00F33612">
        <w:t>ing</w:t>
      </w:r>
      <w:r w:rsidR="000B0061">
        <w:t xml:space="preserve"> to a decision control process.</w:t>
      </w:r>
    </w:p>
    <w:p w14:paraId="133BAB9D" w14:textId="77777777" w:rsidR="00F33612" w:rsidRDefault="00F33612" w:rsidP="00F33612">
      <w:pPr>
        <w:pStyle w:val="Caption"/>
      </w:pPr>
      <w:r>
        <w:t>Figure 4: Preventative Maintenance System</w:t>
      </w:r>
    </w:p>
    <w:p w14:paraId="412AAD4B" w14:textId="59D59EC5" w:rsidR="00F33612" w:rsidRDefault="00F33612" w:rsidP="00F33612">
      <w:pPr>
        <w:jc w:val="center"/>
      </w:pPr>
      <w:r>
        <w:rPr>
          <w:noProof/>
        </w:rPr>
        <w:drawing>
          <wp:inline distT="0" distB="0" distL="0" distR="0" wp14:anchorId="13C16AFB" wp14:editId="3DA880A5">
            <wp:extent cx="3139772" cy="1790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6199" cy="1976870"/>
                    </a:xfrm>
                    <a:prstGeom prst="rect">
                      <a:avLst/>
                    </a:prstGeom>
                  </pic:spPr>
                </pic:pic>
              </a:graphicData>
            </a:graphic>
          </wp:inline>
        </w:drawing>
      </w:r>
    </w:p>
    <w:p w14:paraId="340ABC4A" w14:textId="00F73878" w:rsidR="00FE2439" w:rsidRDefault="00FE2439" w:rsidP="00FE2439">
      <w:pPr>
        <w:pStyle w:val="Heading2"/>
      </w:pPr>
      <w:r>
        <w:t>Smart City Integration</w:t>
      </w:r>
    </w:p>
    <w:p w14:paraId="2F608F3B" w14:textId="2FD551B7" w:rsidR="003E281A" w:rsidRDefault="00322902" w:rsidP="003A66FB">
      <w:r>
        <w:tab/>
        <w:t xml:space="preserve">The future </w:t>
      </w:r>
      <w:r w:rsidR="003E281A">
        <w:t>evolution</w:t>
      </w:r>
      <w:r>
        <w:t xml:space="preserve"> of city planning</w:t>
      </w:r>
      <w:r w:rsidR="003E281A">
        <w:t xml:space="preserve"> makes</w:t>
      </w:r>
      <w:r>
        <w:t xml:space="preserve"> urban areas highly connected with fast wireless networking and intelligent machines emitting enormous </w:t>
      </w:r>
      <w:r w:rsidR="003E281A">
        <w:t>telemetry data volumes (</w:t>
      </w:r>
      <w:proofErr w:type="spellStart"/>
      <w:r w:rsidR="003E281A">
        <w:t>Balduccini</w:t>
      </w:r>
      <w:proofErr w:type="spellEnd"/>
      <w:r w:rsidR="003E281A">
        <w:t xml:space="preserve"> et al. 2018)</w:t>
      </w:r>
      <w:r>
        <w:t>.</w:t>
      </w:r>
      <w:r w:rsidR="003E281A">
        <w:t xml:space="preserve">  A central participant in this ecosystem is the autonomous vehicle, as it transmits metrics to infrastructure (V2I) and other </w:t>
      </w:r>
      <w:r w:rsidR="00F33612">
        <w:t>vehicles</w:t>
      </w:r>
      <w:r w:rsidR="003E281A">
        <w:t xml:space="preserve"> (V2V).  These metadata </w:t>
      </w:r>
      <w:r w:rsidR="00F33612">
        <w:t>feeds</w:t>
      </w:r>
      <w:r w:rsidR="003E281A">
        <w:t xml:space="preserve"> will enable more efficient traffic shaping, alertness to potential risks, and more insights into driver patterns (Tong et al. 2019).  For instance, today, each driver inputs their GPS destination and follows the route in an isolated silo.  Tomorrow, aspects of those routing decisions can become centralized, resulting in less route congestion.  While ideas of this ideal state are already coming to life in areas like Seattle, Boston, and New York; the large scale implementation is still </w:t>
      </w:r>
      <w:r w:rsidR="00AF138E">
        <w:t xml:space="preserve">years </w:t>
      </w:r>
      <w:r w:rsidR="003E281A">
        <w:t>out</w:t>
      </w:r>
      <w:sdt>
        <w:sdtPr>
          <w:id w:val="1466778463"/>
          <w:citation/>
        </w:sdtPr>
        <w:sdtContent>
          <w:r w:rsidR="003E281A">
            <w:fldChar w:fldCharType="begin"/>
          </w:r>
          <w:r w:rsidR="003E281A">
            <w:instrText xml:space="preserve"> CITATION Coh13 \l 1033 </w:instrText>
          </w:r>
          <w:r w:rsidR="003E281A">
            <w:fldChar w:fldCharType="separate"/>
          </w:r>
          <w:r w:rsidR="003E281A">
            <w:rPr>
              <w:noProof/>
            </w:rPr>
            <w:t xml:space="preserve"> (Cohen, 2013)</w:t>
          </w:r>
          <w:r w:rsidR="003E281A">
            <w:fldChar w:fldCharType="end"/>
          </w:r>
        </w:sdtContent>
      </w:sdt>
      <w:r w:rsidR="003E281A">
        <w:t>.</w:t>
      </w:r>
      <w:r w:rsidR="00022B1B">
        <w:t xml:space="preserve">  Completely modernizing these areas will require significant in</w:t>
      </w:r>
      <w:r w:rsidR="003A66FB">
        <w:t>frastructure investments,</w:t>
      </w:r>
      <w:r w:rsidR="00022B1B">
        <w:t xml:space="preserve"> </w:t>
      </w:r>
      <w:r w:rsidR="003A66FB">
        <w:t xml:space="preserve">consensus on V2X communication </w:t>
      </w:r>
      <w:r w:rsidR="00022B1B">
        <w:t>protocols</w:t>
      </w:r>
      <w:r w:rsidR="003A66FB">
        <w:t>, and machines that implement those standards</w:t>
      </w:r>
      <w:r w:rsidR="00022B1B">
        <w:t>.</w:t>
      </w:r>
      <w:r w:rsidR="003A66FB">
        <w:t xml:space="preserve">  </w:t>
      </w:r>
      <w:r w:rsidR="003E281A">
        <w:t>Until then</w:t>
      </w:r>
      <w:r w:rsidR="00022B1B">
        <w:t>,</w:t>
      </w:r>
      <w:r w:rsidR="003E281A">
        <w:t xml:space="preserve"> machine learning technologies will need to synthesis those capabilities by making predictions </w:t>
      </w:r>
      <w:r w:rsidR="00F52C72">
        <w:t>by pairing</w:t>
      </w:r>
      <w:r w:rsidR="003E281A">
        <w:t xml:space="preserve"> vehicle-local sensors </w:t>
      </w:r>
      <w:r w:rsidR="00F52C72">
        <w:t xml:space="preserve">with </w:t>
      </w:r>
      <w:r w:rsidR="00526E91">
        <w:t>ubiquitous</w:t>
      </w:r>
      <w:r w:rsidR="003E281A">
        <w:t xml:space="preserve"> </w:t>
      </w:r>
      <w:r w:rsidR="00526E91">
        <w:t>cloud services</w:t>
      </w:r>
      <w:r w:rsidR="003E281A">
        <w:t>.</w:t>
      </w:r>
    </w:p>
    <w:p w14:paraId="694C5A13" w14:textId="6751CFFF" w:rsidR="00022B1B" w:rsidRDefault="00D32FD8" w:rsidP="00D32FD8">
      <w:pPr>
        <w:pStyle w:val="Heading1"/>
      </w:pPr>
      <w:r>
        <w:lastRenderedPageBreak/>
        <w:t>Conclusion</w:t>
      </w:r>
      <w:r w:rsidR="00526E91">
        <w:t>s</w:t>
      </w:r>
    </w:p>
    <w:p w14:paraId="48A5462C" w14:textId="10B6C4B9" w:rsidR="00526E91" w:rsidRPr="00526E91" w:rsidRDefault="00526E91" w:rsidP="00526E91">
      <w:r>
        <w:tab/>
        <w:t>Three takeaways of this paper are (1) that artificial systems need to augment human processes; (2) a suitable starting place is safety and cost optimization, and (3) smart cities several years away, requiring cloud services to fill that void.</w:t>
      </w:r>
    </w:p>
    <w:p w14:paraId="7920C78D" w14:textId="661E106E" w:rsidR="00C85B76" w:rsidRDefault="00526E91" w:rsidP="00526E91">
      <w:pPr>
        <w:ind w:firstLine="720"/>
      </w:pPr>
      <w:r>
        <w:t>The most powerful artificial intelligence applications use machines to enhance human capabilities rather than replace them</w:t>
      </w:r>
      <w:r>
        <w:t>.  Motor vehicles contain a wealth of integration points where machine learning can handle tedious aspects of the journey with greater precision and accuracy than humans.</w:t>
      </w:r>
      <w:r w:rsidR="00D90E15">
        <w:t xml:space="preserve">  </w:t>
      </w:r>
      <w:r>
        <w:t xml:space="preserve">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w:t>
      </w:r>
      <w:proofErr w:type="gramStart"/>
      <w:r>
        <w:t>tasks</w:t>
      </w:r>
      <w:proofErr w:type="gramEnd"/>
      <w:r>
        <w:t xml:space="preserve"> revolve around cruise control capabilities, as these systems keep us out of harm’s way and reduce wear-and-tear on internal parts.</w:t>
      </w:r>
      <w:r w:rsidR="00D90E15">
        <w:t xml:space="preserve">  </w:t>
      </w:r>
      <w:r>
        <w:t>Looking further into the future, the integration of smart vehicles within smart cities brings a promise of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4EF37934" w14:textId="6D7D94A2" w:rsidR="00C85B76" w:rsidRDefault="00C85B76">
      <w:r>
        <w:br w:type="page"/>
      </w:r>
    </w:p>
    <w:sdt>
      <w:sdtPr>
        <w:id w:val="-1918086163"/>
        <w:docPartObj>
          <w:docPartGallery w:val="Bibliographies"/>
          <w:docPartUnique/>
        </w:docPartObj>
      </w:sdtPr>
      <w:sdtEndPr>
        <w:rPr>
          <w:b w:val="0"/>
        </w:rPr>
      </w:sdtEndPr>
      <w:sdtContent>
        <w:p w14:paraId="24BE41C4" w14:textId="00909CA7" w:rsidR="00C85B76" w:rsidRDefault="00C85B76">
          <w:pPr>
            <w:pStyle w:val="Heading1"/>
          </w:pPr>
          <w:r>
            <w:t>References</w:t>
          </w:r>
        </w:p>
        <w:sdt>
          <w:sdtPr>
            <w:id w:val="-573587230"/>
            <w:bibliography/>
          </w:sdtPr>
          <w:sdtContent>
            <w:p w14:paraId="1EC4CB7F" w14:textId="15A6AFD6" w:rsidR="00C85B76" w:rsidRDefault="00C85B76" w:rsidP="00C85B76">
              <w:pPr>
                <w:pStyle w:val="Bibliography"/>
                <w:ind w:left="720" w:hanging="720"/>
                <w:rPr>
                  <w:noProof/>
                </w:rPr>
              </w:pPr>
              <w:r>
                <w:fldChar w:fldCharType="begin"/>
              </w:r>
              <w:r>
                <w:instrText xml:space="preserve"> BIBLIOGRAPHY </w:instrText>
              </w:r>
              <w:r>
                <w:fldChar w:fldCharType="separate"/>
              </w:r>
              <w:r>
                <w:rPr>
                  <w:noProof/>
                </w:rPr>
                <w:t xml:space="preserve">Balduccini, M., Griffor, E., Huth, M., Vishik, C., Burns, M., &amp; Wollman, D. (2018). Reasoning about Smart Cities. </w:t>
              </w:r>
              <w:r>
                <w:rPr>
                  <w:i/>
                  <w:iCs/>
                  <w:noProof/>
                </w:rPr>
                <w:t>IEEE International Conference on Smart Computing</w:t>
              </w:r>
              <w:r>
                <w:rPr>
                  <w:noProof/>
                </w:rPr>
                <w:t xml:space="preserve"> (pp. 381-386). Institute of Electrical and Electronics Engineers. </w:t>
              </w:r>
              <w:r w:rsidR="00E035A5">
                <w:rPr>
                  <w:noProof/>
                </w:rPr>
                <w:t>DOI</w:t>
              </w:r>
              <w:r>
                <w:rPr>
                  <w:noProof/>
                </w:rPr>
                <w:t>:10.1109/SMARTCOMP.2018.00033</w:t>
              </w:r>
            </w:p>
            <w:p w14:paraId="7EBF79EF" w14:textId="438EA124" w:rsidR="00C85B76" w:rsidRDefault="00C85B76" w:rsidP="00C85B76">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w:t>
              </w:r>
              <w:r w:rsidR="00E035A5">
                <w:rPr>
                  <w:noProof/>
                </w:rPr>
                <w:t>DOI</w:t>
              </w:r>
              <w:r>
                <w:rPr>
                  <w:noProof/>
                </w:rPr>
                <w:t>:10.1109/BigData.2017.8258349</w:t>
              </w:r>
            </w:p>
            <w:p w14:paraId="12B5CBE0" w14:textId="77777777" w:rsidR="00C85B76" w:rsidRDefault="00C85B76" w:rsidP="00C85B7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35B0233" w14:textId="7FE4D0FC" w:rsidR="00C85B76" w:rsidRDefault="00C85B76" w:rsidP="00C85B76">
              <w:pPr>
                <w:pStyle w:val="Bibliography"/>
                <w:ind w:left="720" w:hanging="720"/>
                <w:rPr>
                  <w:noProof/>
                </w:rPr>
              </w:pPr>
              <w:r>
                <w:rPr>
                  <w:noProof/>
                </w:rPr>
                <w:t xml:space="preserve">Cohen, B. (2013, November 14). </w:t>
              </w:r>
              <w:r>
                <w:rPr>
                  <w:i/>
                  <w:iCs/>
                  <w:noProof/>
                </w:rPr>
                <w:t xml:space="preserve">The </w:t>
              </w:r>
              <w:r w:rsidR="00E035A5">
                <w:rPr>
                  <w:i/>
                  <w:iCs/>
                  <w:noProof/>
                </w:rPr>
                <w:t>T</w:t>
              </w:r>
              <w:r>
                <w:rPr>
                  <w:i/>
                  <w:iCs/>
                  <w:noProof/>
                </w:rPr>
                <w:t>en</w:t>
              </w:r>
              <w:r w:rsidR="00E035A5">
                <w:rPr>
                  <w:i/>
                  <w:iCs/>
                  <w:noProof/>
                </w:rPr>
                <w:t xml:space="preserve"> S</w:t>
              </w:r>
              <w:r>
                <w:rPr>
                  <w:i/>
                  <w:iCs/>
                  <w:noProof/>
                </w:rPr>
                <w:t xml:space="preserve">martest </w:t>
              </w:r>
              <w:r w:rsidR="00E035A5">
                <w:rPr>
                  <w:i/>
                  <w:iCs/>
                  <w:noProof/>
                </w:rPr>
                <w:t>C</w:t>
              </w:r>
              <w:r>
                <w:rPr>
                  <w:i/>
                  <w:iCs/>
                  <w:noProof/>
                </w:rPr>
                <w:t>ities In North America</w:t>
              </w:r>
              <w:r>
                <w:rPr>
                  <w:noProof/>
                </w:rPr>
                <w:t>. Retrieved from Fast Company: https://www.fastcompany.com/3021592/the-10-smartest-cities-in-north-america</w:t>
              </w:r>
            </w:p>
            <w:p w14:paraId="357056B7" w14:textId="789D7F18" w:rsidR="00C85B76" w:rsidRDefault="00C85B76" w:rsidP="00C85B7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1BB6B72" w14:textId="77777777" w:rsidR="00C85B76" w:rsidRDefault="00C85B76" w:rsidP="00C85B76">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15BA65" w14:textId="77777777" w:rsidR="00C85B76" w:rsidRDefault="00C85B76" w:rsidP="00C85B7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29CA78F" w14:textId="7ECD2C19" w:rsidR="00C85B76" w:rsidRDefault="00C85B76" w:rsidP="00C85B76">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6ED4DDF5" w14:textId="0BDB147C" w:rsidR="00C85B76" w:rsidRDefault="00C85B76" w:rsidP="00C85B76">
              <w:pPr>
                <w:pStyle w:val="Bibliography"/>
                <w:ind w:left="720" w:hanging="720"/>
                <w:rPr>
                  <w:noProof/>
                </w:rPr>
              </w:pPr>
              <w:r>
                <w:rPr>
                  <w:noProof/>
                </w:rPr>
                <w:lastRenderedPageBreak/>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w:t>
              </w:r>
              <w:r w:rsidR="00E035A5">
                <w:rPr>
                  <w:noProof/>
                </w:rPr>
                <w:t>DOI</w:t>
              </w:r>
              <w:r>
                <w:rPr>
                  <w:noProof/>
                </w:rPr>
                <w:t>:10.1109/IRI.2019.00019</w:t>
              </w:r>
            </w:p>
            <w:p w14:paraId="7753E501" w14:textId="77777777" w:rsidR="00C85B76" w:rsidRDefault="00C85B76" w:rsidP="00C85B7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8551DE" w14:textId="157005C6" w:rsidR="00C85B76" w:rsidRDefault="00C85B76" w:rsidP="00C85B7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 xml:space="preserve">(2), 83-98. </w:t>
              </w:r>
              <w:r w:rsidR="00E035A5">
                <w:rPr>
                  <w:noProof/>
                </w:rPr>
                <w:t>DOI</w:t>
              </w:r>
              <w:r>
                <w:rPr>
                  <w:noProof/>
                </w:rPr>
                <w:t>:10.1109/MCI.2019.2901089</w:t>
              </w:r>
            </w:p>
            <w:p w14:paraId="5DA2B140" w14:textId="08AFC6E7" w:rsidR="00C85B76" w:rsidRDefault="00C85B76" w:rsidP="00C85B76">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 xml:space="preserve">(10), 1673-1686. </w:t>
              </w:r>
              <w:r w:rsidR="00E035A5">
                <w:rPr>
                  <w:noProof/>
                </w:rPr>
                <w:t>DOI</w:t>
              </w:r>
              <w:r>
                <w:rPr>
                  <w:noProof/>
                </w:rPr>
                <w:t>:10.1007/s11548-019-01927-z</w:t>
              </w:r>
            </w:p>
            <w:p w14:paraId="4576CAE7" w14:textId="53E18796" w:rsidR="00C85B76" w:rsidRDefault="00C85B76" w:rsidP="00C85B76">
              <w:pPr>
                <w:pStyle w:val="Bibliography"/>
                <w:ind w:left="720" w:hanging="720"/>
                <w:rPr>
                  <w:noProof/>
                </w:rPr>
              </w:pPr>
              <w:r>
                <w:rPr>
                  <w:noProof/>
                </w:rPr>
                <w:t xml:space="preserve">Tong, W., Hussain, A., Bo, W., &amp; Maharjan, S. (2019). Artificial Intelligence for Vehicle-to-Everything. </w:t>
              </w:r>
              <w:r>
                <w:rPr>
                  <w:i/>
                  <w:iCs/>
                  <w:noProof/>
                </w:rPr>
                <w:t>IEEE Access, 7</w:t>
              </w:r>
              <w:r>
                <w:rPr>
                  <w:noProof/>
                </w:rPr>
                <w:t xml:space="preserve">, 10823-10843. </w:t>
              </w:r>
              <w:r w:rsidR="00E035A5">
                <w:rPr>
                  <w:noProof/>
                </w:rPr>
                <w:t>DOI</w:t>
              </w:r>
              <w:r>
                <w:rPr>
                  <w:noProof/>
                </w:rPr>
                <w:t>:10.1109/ACCESS.2019</w:t>
              </w:r>
            </w:p>
            <w:p w14:paraId="31EDC7E2" w14:textId="6AEF7CB8" w:rsidR="00C85B76" w:rsidRDefault="00C85B76" w:rsidP="00C85B76">
              <w:r>
                <w:rPr>
                  <w:b/>
                  <w:bCs/>
                  <w:noProof/>
                </w:rPr>
                <w:fldChar w:fldCharType="end"/>
              </w:r>
            </w:p>
          </w:sdtContent>
        </w:sdt>
      </w:sdtContent>
    </w:sdt>
    <w:p w14:paraId="05BBF567" w14:textId="77777777" w:rsidR="00C85B76" w:rsidRPr="00C85B76" w:rsidRDefault="00C85B76" w:rsidP="00C85B76"/>
    <w:sectPr w:rsidR="00C85B76" w:rsidRPr="00C85B76"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E30D0" w14:textId="77777777" w:rsidR="00A20A92" w:rsidRDefault="00A20A92" w:rsidP="0082223F">
      <w:pPr>
        <w:spacing w:line="240" w:lineRule="auto"/>
      </w:pPr>
      <w:r>
        <w:separator/>
      </w:r>
    </w:p>
  </w:endnote>
  <w:endnote w:type="continuationSeparator" w:id="0">
    <w:p w14:paraId="345F394C" w14:textId="77777777" w:rsidR="00A20A92" w:rsidRDefault="00A20A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6982C" w14:textId="77777777" w:rsidR="00A20A92" w:rsidRDefault="00A20A92" w:rsidP="0082223F">
      <w:pPr>
        <w:spacing w:line="240" w:lineRule="auto"/>
      </w:pPr>
      <w:r>
        <w:separator/>
      </w:r>
    </w:p>
  </w:footnote>
  <w:footnote w:type="continuationSeparator" w:id="0">
    <w:p w14:paraId="62A7F66E" w14:textId="77777777" w:rsidR="00A20A92" w:rsidRDefault="00A20A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2B1B"/>
    <w:rsid w:val="00030A4F"/>
    <w:rsid w:val="00036708"/>
    <w:rsid w:val="00036F58"/>
    <w:rsid w:val="000457C9"/>
    <w:rsid w:val="00057B06"/>
    <w:rsid w:val="00080850"/>
    <w:rsid w:val="00092B30"/>
    <w:rsid w:val="000B0061"/>
    <w:rsid w:val="000E09AF"/>
    <w:rsid w:val="000E0B9D"/>
    <w:rsid w:val="000E528B"/>
    <w:rsid w:val="000E530D"/>
    <w:rsid w:val="00134BF0"/>
    <w:rsid w:val="00146398"/>
    <w:rsid w:val="00152610"/>
    <w:rsid w:val="00183597"/>
    <w:rsid w:val="001B14F7"/>
    <w:rsid w:val="001B27C4"/>
    <w:rsid w:val="00201EC4"/>
    <w:rsid w:val="00246BD9"/>
    <w:rsid w:val="0025041F"/>
    <w:rsid w:val="00260C04"/>
    <w:rsid w:val="002806B7"/>
    <w:rsid w:val="00322902"/>
    <w:rsid w:val="00324418"/>
    <w:rsid w:val="00342ED0"/>
    <w:rsid w:val="003649B0"/>
    <w:rsid w:val="00376CA5"/>
    <w:rsid w:val="003A66FB"/>
    <w:rsid w:val="003E281A"/>
    <w:rsid w:val="003F4714"/>
    <w:rsid w:val="00401D65"/>
    <w:rsid w:val="004223E8"/>
    <w:rsid w:val="00424108"/>
    <w:rsid w:val="004905B2"/>
    <w:rsid w:val="004A784B"/>
    <w:rsid w:val="004B5F95"/>
    <w:rsid w:val="00523837"/>
    <w:rsid w:val="00526E91"/>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A03BE"/>
    <w:rsid w:val="008A5BD7"/>
    <w:rsid w:val="008B5129"/>
    <w:rsid w:val="008D20E9"/>
    <w:rsid w:val="008E42B9"/>
    <w:rsid w:val="009039D4"/>
    <w:rsid w:val="00963901"/>
    <w:rsid w:val="00964130"/>
    <w:rsid w:val="0097624B"/>
    <w:rsid w:val="00993AAF"/>
    <w:rsid w:val="00995256"/>
    <w:rsid w:val="009A0CA7"/>
    <w:rsid w:val="009A5F68"/>
    <w:rsid w:val="009A757D"/>
    <w:rsid w:val="009B101F"/>
    <w:rsid w:val="009B1036"/>
    <w:rsid w:val="009D5828"/>
    <w:rsid w:val="00A20A92"/>
    <w:rsid w:val="00A34454"/>
    <w:rsid w:val="00A85B35"/>
    <w:rsid w:val="00AA0F5F"/>
    <w:rsid w:val="00AC213C"/>
    <w:rsid w:val="00AF138E"/>
    <w:rsid w:val="00B13ADF"/>
    <w:rsid w:val="00B17CA8"/>
    <w:rsid w:val="00B72BA0"/>
    <w:rsid w:val="00B83595"/>
    <w:rsid w:val="00BE57E4"/>
    <w:rsid w:val="00BF1EE3"/>
    <w:rsid w:val="00C54DC8"/>
    <w:rsid w:val="00C64410"/>
    <w:rsid w:val="00C73692"/>
    <w:rsid w:val="00C85B76"/>
    <w:rsid w:val="00C93BB7"/>
    <w:rsid w:val="00CA6E08"/>
    <w:rsid w:val="00CB25E9"/>
    <w:rsid w:val="00D0165E"/>
    <w:rsid w:val="00D03B25"/>
    <w:rsid w:val="00D0524B"/>
    <w:rsid w:val="00D32FD8"/>
    <w:rsid w:val="00D3335E"/>
    <w:rsid w:val="00D75C7B"/>
    <w:rsid w:val="00D771E8"/>
    <w:rsid w:val="00D80F94"/>
    <w:rsid w:val="00D85C7B"/>
    <w:rsid w:val="00D90E15"/>
    <w:rsid w:val="00DE2224"/>
    <w:rsid w:val="00E035A5"/>
    <w:rsid w:val="00E16BA1"/>
    <w:rsid w:val="00E234E9"/>
    <w:rsid w:val="00E54FEA"/>
    <w:rsid w:val="00E82898"/>
    <w:rsid w:val="00E90EC1"/>
    <w:rsid w:val="00ED3713"/>
    <w:rsid w:val="00EE5852"/>
    <w:rsid w:val="00EE79BA"/>
    <w:rsid w:val="00F33612"/>
    <w:rsid w:val="00F45638"/>
    <w:rsid w:val="00F52C72"/>
    <w:rsid w:val="00F655C9"/>
    <w:rsid w:val="00F96476"/>
    <w:rsid w:val="00FE2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8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18705">
      <w:bodyDiv w:val="1"/>
      <w:marLeft w:val="0"/>
      <w:marRight w:val="0"/>
      <w:marTop w:val="0"/>
      <w:marBottom w:val="0"/>
      <w:divBdr>
        <w:top w:val="none" w:sz="0" w:space="0" w:color="auto"/>
        <w:left w:val="none" w:sz="0" w:space="0" w:color="auto"/>
        <w:bottom w:val="none" w:sz="0" w:space="0" w:color="auto"/>
        <w:right w:val="none" w:sz="0" w:space="0" w:color="auto"/>
      </w:divBdr>
    </w:div>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880674455">
      <w:bodyDiv w:val="1"/>
      <w:marLeft w:val="0"/>
      <w:marRight w:val="0"/>
      <w:marTop w:val="0"/>
      <w:marBottom w:val="0"/>
      <w:divBdr>
        <w:top w:val="none" w:sz="0" w:space="0" w:color="auto"/>
        <w:left w:val="none" w:sz="0" w:space="0" w:color="auto"/>
        <w:bottom w:val="none" w:sz="0" w:space="0" w:color="auto"/>
        <w:right w:val="none" w:sz="0" w:space="0" w:color="auto"/>
      </w:divBdr>
    </w:div>
    <w:div w:id="1141382855">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176214449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1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Bal18</b:Tag>
    <b:SourceType>ConferenceProceedings</b:SourceType>
    <b:Guid>{E623666D-3251-4293-A605-5B037448AE17}</b:Guid>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Title>Reasoning about Smart Cities</b:Title>
    <b:Pages>381-386</b:Pages>
    <b:Year>2018</b:Year>
    <b:ConferenceName>IEEE International Conference on Smart Computing</b:ConferenceName>
    <b:Publisher>Institute of Electrical and Electronics Engineers</b:Publisher>
    <b:DOI>10.1109/SMARTCOMP.2018.00033</b:DOI>
    <b:RefOrder>12</b:RefOrder>
  </b:Source>
  <b:Source>
    <b:Tag>Ton19</b:Tag>
    <b:SourceType>JournalArticle</b:SourceType>
    <b:Guid>{2E02980C-C9C5-4450-93D8-DCA83A6881BC}</b:Guid>
    <b:Title>Artificial Intelligence for Vehicle-to-Everything</b:Title>
    <b:Pages>10823-10843</b:Pages>
    <b:Year>2019</b:Year>
    <b:Author>
      <b:Author>
        <b:NameList>
          <b:Person>
            <b:Last>Tong</b:Last>
            <b:First>W</b:First>
          </b:Person>
          <b:Person>
            <b:Last>Hussain</b:Last>
            <b:First>A</b:First>
          </b:Person>
          <b:Person>
            <b:Last>Bo</b:Last>
            <b:First>W</b:First>
          </b:Person>
          <b:Person>
            <b:Last>Maharjan</b:Last>
            <b:First>S</b:First>
          </b:Person>
        </b:NameList>
      </b:Author>
    </b:Author>
    <b:JournalName>IEEE Access</b:JournalName>
    <b:Volume>7</b:Volume>
    <b:DOI>10.1109/ACCESS.2019</b:DOI>
    <b:RefOrder>1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21BFF4B4-EEA9-4219-BFAC-D2705AF8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9</Pages>
  <Words>1812</Words>
  <Characters>103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1</cp:revision>
  <dcterms:created xsi:type="dcterms:W3CDTF">2019-05-19T17:38:00Z</dcterms:created>
  <dcterms:modified xsi:type="dcterms:W3CDTF">2020-11-02T01:44:00Z</dcterms:modified>
</cp:coreProperties>
</file>